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B290AA" w14:textId="5C860547" w:rsidR="007E78C4" w:rsidRPr="007E78C4" w:rsidRDefault="00264AE3" w:rsidP="007E78C4">
      <w:pPr>
        <w:rPr>
          <w:rFonts w:eastAsia="Times New Roman"/>
          <w:b/>
          <w:bCs/>
          <w:sz w:val="36"/>
          <w:szCs w:val="36"/>
          <w:lang w:eastAsia="en-IN"/>
        </w:rPr>
      </w:pPr>
      <w:r w:rsidRPr="00264AE3">
        <w:rPr>
          <w:rFonts w:eastAsia="Times New Roman"/>
          <w:b/>
          <w:bCs/>
          <w:sz w:val="36"/>
          <w:szCs w:val="36"/>
          <w:lang w:eastAsia="en-IN"/>
        </w:rPr>
        <w:t>Training Links (Udemy)</w:t>
      </w:r>
    </w:p>
    <w:p w14:paraId="2CFD143B" w14:textId="267DE186" w:rsidR="008B4069" w:rsidRPr="00264AE3" w:rsidRDefault="008B4069"/>
    <w:p w14:paraId="4641A1C7" w14:textId="5EE82FCD" w:rsidR="007E78C4" w:rsidRPr="00264AE3" w:rsidRDefault="007E78C4"/>
    <w:p w14:paraId="0C7EA384" w14:textId="666C79A0" w:rsidR="007E78C4" w:rsidRPr="00264AE3" w:rsidRDefault="007E78C4">
      <w:pPr>
        <w:rPr>
          <w:b/>
          <w:bCs/>
          <w:sz w:val="28"/>
          <w:szCs w:val="28"/>
        </w:rPr>
      </w:pPr>
      <w:r w:rsidRPr="00264AE3">
        <w:rPr>
          <w:b/>
          <w:bCs/>
          <w:sz w:val="28"/>
          <w:szCs w:val="28"/>
        </w:rPr>
        <w:t>Azure</w:t>
      </w:r>
    </w:p>
    <w:p w14:paraId="6A82EE0D" w14:textId="3BF35D63" w:rsidR="007E78C4" w:rsidRPr="00264AE3" w:rsidRDefault="007E78C4"/>
    <w:p w14:paraId="54A61615" w14:textId="77777777" w:rsidR="007E78C4" w:rsidRPr="00264AE3" w:rsidRDefault="007E78C4">
      <w:r w:rsidRPr="00264AE3">
        <w:t xml:space="preserve">AZ 900 </w:t>
      </w:r>
    </w:p>
    <w:p w14:paraId="025271B1" w14:textId="34660B53" w:rsidR="007E78C4" w:rsidRPr="00264AE3" w:rsidRDefault="007E78C4">
      <w:hyperlink r:id="rId4" w:history="1">
        <w:r w:rsidRPr="00264AE3">
          <w:rPr>
            <w:rStyle w:val="Hyperlink"/>
          </w:rPr>
          <w:t>https://www.udemy.com/course/az900-azure/</w:t>
        </w:r>
      </w:hyperlink>
    </w:p>
    <w:p w14:paraId="49CD2D6B" w14:textId="3572B97C" w:rsidR="007E78C4" w:rsidRPr="00264AE3" w:rsidRDefault="007E78C4">
      <w:hyperlink r:id="rId5" w:history="1">
        <w:r w:rsidRPr="00264AE3">
          <w:rPr>
            <w:rStyle w:val="Hyperlink"/>
          </w:rPr>
          <w:t>https://www.udemy.com/course/microsoft-azure-beginners-guide/</w:t>
        </w:r>
      </w:hyperlink>
    </w:p>
    <w:p w14:paraId="6D34699E" w14:textId="0EC4B72E" w:rsidR="00D439F2" w:rsidRPr="00264AE3" w:rsidRDefault="00D439F2" w:rsidP="007A36B4"/>
    <w:p w14:paraId="381715AD" w14:textId="77777777" w:rsidR="00D439F2" w:rsidRPr="00264AE3" w:rsidRDefault="00D439F2" w:rsidP="00D439F2">
      <w:r w:rsidRPr="00264AE3">
        <w:t>AZ 104</w:t>
      </w:r>
    </w:p>
    <w:p w14:paraId="79589B92" w14:textId="5B8BD667" w:rsidR="00D439F2" w:rsidRPr="00264AE3" w:rsidRDefault="00D439F2" w:rsidP="00D439F2">
      <w:hyperlink r:id="rId6" w:history="1">
        <w:r w:rsidRPr="00264AE3">
          <w:rPr>
            <w:rStyle w:val="Hyperlink"/>
          </w:rPr>
          <w:t>https://www.udemy.com/course/microsoft-azure-administrator-training-bootcamp/</w:t>
        </w:r>
      </w:hyperlink>
    </w:p>
    <w:p w14:paraId="79B49A6F" w14:textId="77777777" w:rsidR="00D439F2" w:rsidRPr="00264AE3" w:rsidRDefault="00D439F2" w:rsidP="00D439F2"/>
    <w:p w14:paraId="5755352F" w14:textId="77777777" w:rsidR="00D439F2" w:rsidRPr="00264AE3" w:rsidRDefault="00D439F2" w:rsidP="00D439F2">
      <w:r w:rsidRPr="00264AE3">
        <w:t xml:space="preserve">AZ 304 </w:t>
      </w:r>
    </w:p>
    <w:p w14:paraId="7AE643BB" w14:textId="77777777" w:rsidR="00D439F2" w:rsidRPr="00264AE3" w:rsidRDefault="00D439F2" w:rsidP="00D439F2">
      <w:hyperlink r:id="rId7" w:history="1">
        <w:r w:rsidRPr="00264AE3">
          <w:rPr>
            <w:rStyle w:val="Hyperlink"/>
          </w:rPr>
          <w:t>https://www.udemy.com/course/az301-azure/</w:t>
        </w:r>
      </w:hyperlink>
    </w:p>
    <w:p w14:paraId="0B94B416" w14:textId="77777777" w:rsidR="00D439F2" w:rsidRPr="00264AE3" w:rsidRDefault="00D439F2" w:rsidP="00D439F2"/>
    <w:p w14:paraId="62CD79F2" w14:textId="77777777" w:rsidR="00D439F2" w:rsidRPr="00264AE3" w:rsidRDefault="00D439F2" w:rsidP="00D439F2">
      <w:r w:rsidRPr="00264AE3">
        <w:t>AZ 400</w:t>
      </w:r>
    </w:p>
    <w:p w14:paraId="7FCC1D77" w14:textId="77777777" w:rsidR="00D439F2" w:rsidRPr="00264AE3" w:rsidRDefault="00D439F2" w:rsidP="00D439F2">
      <w:hyperlink r:id="rId8" w:history="1">
        <w:r w:rsidRPr="00264AE3">
          <w:rPr>
            <w:rStyle w:val="Hyperlink"/>
          </w:rPr>
          <w:t>https://www.udemy.com/course/azure-devops-implementing-infrastructure-as-code/</w:t>
        </w:r>
      </w:hyperlink>
    </w:p>
    <w:p w14:paraId="330F747D" w14:textId="77777777" w:rsidR="007A36B4" w:rsidRPr="00264AE3" w:rsidRDefault="007A36B4" w:rsidP="007A36B4"/>
    <w:p w14:paraId="72F4AAA3" w14:textId="77777777" w:rsidR="007A36B4" w:rsidRPr="00264AE3" w:rsidRDefault="007A36B4" w:rsidP="007A36B4">
      <w:r w:rsidRPr="00264AE3">
        <w:t>DP 900</w:t>
      </w:r>
    </w:p>
    <w:p w14:paraId="1071E621" w14:textId="7250A22E" w:rsidR="007A36B4" w:rsidRPr="00264AE3" w:rsidRDefault="007A36B4">
      <w:hyperlink r:id="rId9" w:history="1">
        <w:r w:rsidRPr="00264AE3">
          <w:rPr>
            <w:rStyle w:val="Hyperlink"/>
          </w:rPr>
          <w:t>https://www.udemy.com/course/dp-900-practice-tests-microsoft-azure-data-fundamentals/</w:t>
        </w:r>
      </w:hyperlink>
    </w:p>
    <w:p w14:paraId="1A6AA8E3" w14:textId="08DDCEC8" w:rsidR="007A36B4" w:rsidRPr="00264AE3" w:rsidRDefault="007A36B4"/>
    <w:p w14:paraId="4052789E" w14:textId="5D168EF6" w:rsidR="007A36B4" w:rsidRPr="00264AE3" w:rsidRDefault="007A36B4">
      <w:r w:rsidRPr="00264AE3">
        <w:t>DP 200</w:t>
      </w:r>
    </w:p>
    <w:p w14:paraId="45774B7C" w14:textId="2A0D4475" w:rsidR="007A36B4" w:rsidRPr="00264AE3" w:rsidRDefault="007A36B4">
      <w:hyperlink r:id="rId10" w:history="1">
        <w:r w:rsidRPr="00264AE3">
          <w:rPr>
            <w:rStyle w:val="Hyperlink"/>
          </w:rPr>
          <w:t>https://www.udemy.com/course/dp200exam/</w:t>
        </w:r>
      </w:hyperlink>
    </w:p>
    <w:p w14:paraId="7777507A" w14:textId="25286345" w:rsidR="007A36B4" w:rsidRPr="00264AE3" w:rsidRDefault="007A36B4"/>
    <w:p w14:paraId="1975097D" w14:textId="525EF955" w:rsidR="007A36B4" w:rsidRPr="00264AE3" w:rsidRDefault="00D439F2">
      <w:r w:rsidRPr="00264AE3">
        <w:t>DP 201/203</w:t>
      </w:r>
    </w:p>
    <w:p w14:paraId="20900247" w14:textId="5202D6CA" w:rsidR="00D439F2" w:rsidRPr="00264AE3" w:rsidRDefault="00D439F2">
      <w:hyperlink r:id="rId11" w:history="1">
        <w:r w:rsidRPr="00264AE3">
          <w:rPr>
            <w:rStyle w:val="Hyperlink"/>
          </w:rPr>
          <w:t>https://www.udemy.com/course/azuredp201/</w:t>
        </w:r>
      </w:hyperlink>
    </w:p>
    <w:p w14:paraId="3FA8BD81" w14:textId="035BAE7B" w:rsidR="00D439F2" w:rsidRPr="00264AE3" w:rsidRDefault="00D439F2"/>
    <w:p w14:paraId="6F415203" w14:textId="37F4392C" w:rsidR="00D439F2" w:rsidRPr="00264AE3" w:rsidRDefault="00D439F2"/>
    <w:p w14:paraId="2F421F08" w14:textId="21512C5B" w:rsidR="00D439F2" w:rsidRPr="00264AE3" w:rsidRDefault="00D439F2">
      <w:pPr>
        <w:rPr>
          <w:b/>
          <w:bCs/>
          <w:sz w:val="28"/>
          <w:szCs w:val="28"/>
        </w:rPr>
      </w:pPr>
      <w:r w:rsidRPr="00264AE3">
        <w:rPr>
          <w:b/>
          <w:bCs/>
          <w:sz w:val="28"/>
          <w:szCs w:val="28"/>
        </w:rPr>
        <w:t>AWS</w:t>
      </w:r>
    </w:p>
    <w:p w14:paraId="421F57A1" w14:textId="47719AA6" w:rsidR="00D439F2" w:rsidRPr="00264AE3" w:rsidRDefault="00D439F2"/>
    <w:p w14:paraId="6C46A001" w14:textId="1F075CE8" w:rsidR="00D439F2" w:rsidRPr="00264AE3" w:rsidRDefault="003F52A3">
      <w:r w:rsidRPr="00264AE3">
        <w:t>AWS Certified Cloud Practitioner</w:t>
      </w:r>
    </w:p>
    <w:p w14:paraId="7883F92F" w14:textId="6A516D07" w:rsidR="003F52A3" w:rsidRPr="00264AE3" w:rsidRDefault="003F52A3">
      <w:hyperlink r:id="rId12" w:history="1">
        <w:r w:rsidRPr="00264AE3">
          <w:rPr>
            <w:rStyle w:val="Hyperlink"/>
          </w:rPr>
          <w:t>https://www.udemy.com/course/aws-certified-cloud-practitioner-new/</w:t>
        </w:r>
      </w:hyperlink>
    </w:p>
    <w:p w14:paraId="43CAC5F7" w14:textId="07E48DF4" w:rsidR="003F52A3" w:rsidRPr="00264AE3" w:rsidRDefault="003F52A3"/>
    <w:p w14:paraId="67DE6E09" w14:textId="7C0D52E2" w:rsidR="003F52A3" w:rsidRPr="00264AE3" w:rsidRDefault="003F52A3">
      <w:r w:rsidRPr="00264AE3">
        <w:t>AWS Certified Solutions Architect Associate</w:t>
      </w:r>
    </w:p>
    <w:p w14:paraId="6ABF4285" w14:textId="0A7F20D3" w:rsidR="003F52A3" w:rsidRPr="00264AE3" w:rsidRDefault="003F52A3">
      <w:hyperlink r:id="rId13" w:history="1">
        <w:r w:rsidRPr="00264AE3">
          <w:rPr>
            <w:rStyle w:val="Hyperlink"/>
          </w:rPr>
          <w:t>https://www.udemy.com/course/aws-certified-solutions-architect-associate-saa-c02/</w:t>
        </w:r>
      </w:hyperlink>
    </w:p>
    <w:p w14:paraId="2C07D4EE" w14:textId="77777777" w:rsidR="003F52A3" w:rsidRPr="00264AE3" w:rsidRDefault="003F52A3"/>
    <w:p w14:paraId="4083690D" w14:textId="0BD64FF2" w:rsidR="003F52A3" w:rsidRPr="00264AE3" w:rsidRDefault="003F52A3">
      <w:r w:rsidRPr="00264AE3">
        <w:t>AWS Certified Developer Associate</w:t>
      </w:r>
    </w:p>
    <w:p w14:paraId="37C5A1D9" w14:textId="3E6DF0EF" w:rsidR="003F52A3" w:rsidRPr="00264AE3" w:rsidRDefault="003F52A3">
      <w:hyperlink r:id="rId14" w:history="1">
        <w:r w:rsidRPr="00264AE3">
          <w:rPr>
            <w:rStyle w:val="Hyperlink"/>
          </w:rPr>
          <w:t>https://www.udemy.com/course/aws-certified-developer-associate-dva-c01/</w:t>
        </w:r>
      </w:hyperlink>
    </w:p>
    <w:p w14:paraId="1AC0CD07" w14:textId="718654F7" w:rsidR="003F52A3" w:rsidRPr="00264AE3" w:rsidRDefault="003F52A3"/>
    <w:p w14:paraId="49767640" w14:textId="391A3D70" w:rsidR="003F52A3" w:rsidRPr="00264AE3" w:rsidRDefault="003F52A3">
      <w:r w:rsidRPr="00264AE3">
        <w:t xml:space="preserve">AWS Certified </w:t>
      </w:r>
      <w:proofErr w:type="spellStart"/>
      <w:r w:rsidRPr="00264AE3">
        <w:t>SysOps</w:t>
      </w:r>
      <w:proofErr w:type="spellEnd"/>
      <w:r w:rsidRPr="00264AE3">
        <w:t xml:space="preserve"> Administrator</w:t>
      </w:r>
    </w:p>
    <w:p w14:paraId="3EB3C6A8" w14:textId="11349972" w:rsidR="003F52A3" w:rsidRPr="00264AE3" w:rsidRDefault="003F52A3">
      <w:hyperlink r:id="rId15" w:history="1">
        <w:r w:rsidRPr="00264AE3">
          <w:rPr>
            <w:rStyle w:val="Hyperlink"/>
          </w:rPr>
          <w:t>https://www.udemy.com/course/ultimate-aws-certified-sysops-administrator-associate/</w:t>
        </w:r>
      </w:hyperlink>
    </w:p>
    <w:p w14:paraId="24323F86" w14:textId="18881F06" w:rsidR="003F52A3" w:rsidRPr="00264AE3" w:rsidRDefault="003F52A3"/>
    <w:p w14:paraId="391ADED4" w14:textId="77777777" w:rsidR="003F52A3" w:rsidRPr="00264AE3" w:rsidRDefault="003F52A3"/>
    <w:p w14:paraId="1EEA5841" w14:textId="3A0B77C4" w:rsidR="003F52A3" w:rsidRPr="00264AE3" w:rsidRDefault="003F52A3"/>
    <w:p w14:paraId="64FE5A6A" w14:textId="529111D1" w:rsidR="003F52A3" w:rsidRPr="00264AE3" w:rsidRDefault="00337741">
      <w:pPr>
        <w:rPr>
          <w:b/>
          <w:bCs/>
          <w:sz w:val="28"/>
          <w:szCs w:val="28"/>
        </w:rPr>
      </w:pPr>
      <w:r w:rsidRPr="00264AE3">
        <w:rPr>
          <w:b/>
          <w:bCs/>
          <w:sz w:val="28"/>
          <w:szCs w:val="28"/>
        </w:rPr>
        <w:t>GCP</w:t>
      </w:r>
    </w:p>
    <w:p w14:paraId="22655432" w14:textId="245BD0C4" w:rsidR="00337741" w:rsidRPr="00264AE3" w:rsidRDefault="00337741"/>
    <w:p w14:paraId="7164B76E" w14:textId="0DE7F123" w:rsidR="00337741" w:rsidRPr="00264AE3" w:rsidRDefault="00337741">
      <w:r w:rsidRPr="00264AE3">
        <w:t>Associate Cloud Engineer</w:t>
      </w:r>
    </w:p>
    <w:p w14:paraId="161A95F9" w14:textId="6B0A437A" w:rsidR="00337741" w:rsidRPr="00264AE3" w:rsidRDefault="00337741">
      <w:hyperlink r:id="rId16" w:history="1">
        <w:r w:rsidRPr="00264AE3">
          <w:rPr>
            <w:rStyle w:val="Hyperlink"/>
          </w:rPr>
          <w:t>https://www.udemy.com/course/google-certified-associate-cloud-engineer/</w:t>
        </w:r>
      </w:hyperlink>
    </w:p>
    <w:p w14:paraId="0734922B" w14:textId="71B8DF7A" w:rsidR="00337741" w:rsidRPr="00264AE3" w:rsidRDefault="00337741">
      <w:hyperlink r:id="rId17" w:history="1">
        <w:r w:rsidRPr="00264AE3">
          <w:rPr>
            <w:rStyle w:val="Hyperlink"/>
          </w:rPr>
          <w:t>https://www.udemy.com/course/google-cloud-platform-gcp-fundamentals-for-beginners/</w:t>
        </w:r>
      </w:hyperlink>
    </w:p>
    <w:p w14:paraId="68041A64" w14:textId="4E15E15B" w:rsidR="00337741" w:rsidRPr="00264AE3" w:rsidRDefault="00337741">
      <w:hyperlink r:id="rId18" w:history="1">
        <w:r w:rsidRPr="00264AE3">
          <w:rPr>
            <w:rStyle w:val="Hyperlink"/>
          </w:rPr>
          <w:t>https://www.udemy.com/course/gcp-data-engineer-and-cloud-architect/</w:t>
        </w:r>
      </w:hyperlink>
    </w:p>
    <w:p w14:paraId="498E9864" w14:textId="44F0C7DD" w:rsidR="00337741" w:rsidRPr="00264AE3" w:rsidRDefault="00337741"/>
    <w:p w14:paraId="64304BF7" w14:textId="418C722B" w:rsidR="00337741" w:rsidRPr="00264AE3" w:rsidRDefault="00337741"/>
    <w:p w14:paraId="4404B9F5" w14:textId="045EB9C9" w:rsidR="007B1A56" w:rsidRPr="00264AE3" w:rsidRDefault="007B1A56"/>
    <w:p w14:paraId="367D92A7" w14:textId="3EA69067" w:rsidR="00264AE3" w:rsidRDefault="00264AE3">
      <w:pPr>
        <w:rPr>
          <w:b/>
          <w:bCs/>
          <w:sz w:val="28"/>
          <w:szCs w:val="28"/>
        </w:rPr>
      </w:pPr>
      <w:r w:rsidRPr="00264AE3">
        <w:rPr>
          <w:b/>
          <w:bCs/>
          <w:sz w:val="28"/>
          <w:szCs w:val="28"/>
        </w:rPr>
        <w:t>Containers</w:t>
      </w:r>
    </w:p>
    <w:p w14:paraId="16FEA759" w14:textId="77777777" w:rsidR="00264AE3" w:rsidRPr="00264AE3" w:rsidRDefault="00264AE3">
      <w:pPr>
        <w:rPr>
          <w:b/>
          <w:bCs/>
          <w:sz w:val="28"/>
          <w:szCs w:val="28"/>
        </w:rPr>
      </w:pPr>
    </w:p>
    <w:p w14:paraId="26478CC8" w14:textId="655A9C54" w:rsidR="00264AE3" w:rsidRPr="00264AE3" w:rsidRDefault="00264AE3">
      <w:hyperlink r:id="rId19" w:history="1">
        <w:r w:rsidRPr="00264AE3">
          <w:rPr>
            <w:rStyle w:val="Hyperlink"/>
          </w:rPr>
          <w:t>https://www.udemy.com/course/linux-academy-beginners-guide-to-containers-and-orchestration/</w:t>
        </w:r>
      </w:hyperlink>
    </w:p>
    <w:p w14:paraId="6BE05309" w14:textId="77777777" w:rsidR="00264AE3" w:rsidRPr="00264AE3" w:rsidRDefault="00264AE3"/>
    <w:p w14:paraId="00C3E314" w14:textId="27B85C44" w:rsidR="00264AE3" w:rsidRPr="00264AE3" w:rsidRDefault="00264AE3">
      <w:r w:rsidRPr="00264AE3">
        <w:lastRenderedPageBreak/>
        <w:t>Docker</w:t>
      </w:r>
    </w:p>
    <w:p w14:paraId="66B86BE6" w14:textId="6E991DA2" w:rsidR="00264AE3" w:rsidRPr="00264AE3" w:rsidRDefault="00264AE3">
      <w:hyperlink r:id="rId20" w:history="1">
        <w:r w:rsidRPr="00264AE3">
          <w:rPr>
            <w:rStyle w:val="Hyperlink"/>
          </w:rPr>
          <w:t>https://www.udemy.com/course/docker-fast-track/</w:t>
        </w:r>
      </w:hyperlink>
    </w:p>
    <w:p w14:paraId="65A080B6" w14:textId="7387B404" w:rsidR="00264AE3" w:rsidRPr="00264AE3" w:rsidRDefault="00264AE3">
      <w:hyperlink r:id="rId21" w:history="1">
        <w:r w:rsidRPr="00264AE3">
          <w:rPr>
            <w:rStyle w:val="Hyperlink"/>
          </w:rPr>
          <w:t>https://www.udemy.com/course/learn-to-deploy-containers-on-aws-in-2021/</w:t>
        </w:r>
      </w:hyperlink>
    </w:p>
    <w:p w14:paraId="012806D9" w14:textId="6890CE34" w:rsidR="00264AE3" w:rsidRPr="00264AE3" w:rsidRDefault="00264AE3"/>
    <w:p w14:paraId="164380A7" w14:textId="1D3E0EF5" w:rsidR="00264AE3" w:rsidRPr="00264AE3" w:rsidRDefault="00264AE3">
      <w:r w:rsidRPr="00264AE3">
        <w:t>Kubernetes</w:t>
      </w:r>
    </w:p>
    <w:p w14:paraId="47212863" w14:textId="741B1D89" w:rsidR="00264AE3" w:rsidRPr="00264AE3" w:rsidRDefault="00264AE3">
      <w:hyperlink r:id="rId22" w:history="1">
        <w:r w:rsidRPr="00264AE3">
          <w:rPr>
            <w:rStyle w:val="Hyperlink"/>
          </w:rPr>
          <w:t>https://www.udemy.com/course/kubernetes-fast-track/</w:t>
        </w:r>
      </w:hyperlink>
    </w:p>
    <w:p w14:paraId="14F89720" w14:textId="2641F07E" w:rsidR="00264AE3" w:rsidRDefault="00264AE3">
      <w:hyperlink r:id="rId23" w:history="1">
        <w:r w:rsidRPr="00264AE3">
          <w:rPr>
            <w:rStyle w:val="Hyperlink"/>
          </w:rPr>
          <w:t>https://www.udemy.com/course/hands-on-guide-to-argo-workflows-on-kubernetes/</w:t>
        </w:r>
      </w:hyperlink>
    </w:p>
    <w:p w14:paraId="4AB3C639" w14:textId="77777777" w:rsidR="00264AE3" w:rsidRPr="00264AE3" w:rsidRDefault="00264AE3"/>
    <w:p w14:paraId="21EC5137" w14:textId="01F473AA" w:rsidR="00264AE3" w:rsidRPr="00264AE3" w:rsidRDefault="00264AE3"/>
    <w:p w14:paraId="1A05FB94" w14:textId="0A3ECCC2" w:rsidR="00264AE3" w:rsidRPr="00264AE3" w:rsidRDefault="00264AE3">
      <w:pPr>
        <w:rPr>
          <w:b/>
          <w:bCs/>
          <w:sz w:val="28"/>
          <w:szCs w:val="28"/>
        </w:rPr>
      </w:pPr>
      <w:r w:rsidRPr="00264AE3">
        <w:rPr>
          <w:b/>
          <w:bCs/>
          <w:sz w:val="28"/>
          <w:szCs w:val="28"/>
        </w:rPr>
        <w:t>Infra-as-Code</w:t>
      </w:r>
    </w:p>
    <w:p w14:paraId="458A3C45" w14:textId="77777777" w:rsidR="00264AE3" w:rsidRPr="00264AE3" w:rsidRDefault="00264AE3"/>
    <w:p w14:paraId="2A9CB019" w14:textId="04971460" w:rsidR="00337741" w:rsidRPr="00264AE3" w:rsidRDefault="00337741">
      <w:r w:rsidRPr="00264AE3">
        <w:t>Infrastructure as Code (</w:t>
      </w:r>
      <w:proofErr w:type="spellStart"/>
      <w:r w:rsidRPr="00264AE3">
        <w:t>IaC</w:t>
      </w:r>
      <w:proofErr w:type="spellEnd"/>
      <w:r w:rsidRPr="00264AE3">
        <w:t>) with Terraform</w:t>
      </w:r>
      <w:r w:rsidR="007B1A56" w:rsidRPr="00264AE3">
        <w:t xml:space="preserve"> (Azure)</w:t>
      </w:r>
    </w:p>
    <w:p w14:paraId="304D2FE8" w14:textId="32F560DF" w:rsidR="00337741" w:rsidRPr="00264AE3" w:rsidRDefault="00337741">
      <w:hyperlink r:id="rId24" w:history="1">
        <w:r w:rsidRPr="00264AE3">
          <w:rPr>
            <w:rStyle w:val="Hyperlink"/>
          </w:rPr>
          <w:t>https://www.udemy.com/course/deploy-infra-in-the-cloud-using-terraform/</w:t>
        </w:r>
      </w:hyperlink>
    </w:p>
    <w:p w14:paraId="0A92151F" w14:textId="2140EC07" w:rsidR="007B1A56" w:rsidRPr="00264AE3" w:rsidRDefault="007B1A56"/>
    <w:p w14:paraId="52AB90FF" w14:textId="6432712C" w:rsidR="007B1A56" w:rsidRPr="00264AE3" w:rsidRDefault="007B1A56">
      <w:r w:rsidRPr="00264AE3">
        <w:t>AWS CDK Infrastructure as Code</w:t>
      </w:r>
    </w:p>
    <w:p w14:paraId="25993B23" w14:textId="5D4D453D" w:rsidR="00337741" w:rsidRPr="00264AE3" w:rsidRDefault="007B1A56">
      <w:hyperlink r:id="rId25" w:history="1">
        <w:r w:rsidRPr="00264AE3">
          <w:rPr>
            <w:rStyle w:val="Hyperlink"/>
          </w:rPr>
          <w:t>https://www.udemy.com/course/intro-to-aws-cloud-development-kit-cdk/</w:t>
        </w:r>
      </w:hyperlink>
    </w:p>
    <w:p w14:paraId="69BAC33C" w14:textId="5AC4B61C" w:rsidR="007B1A56" w:rsidRPr="00264AE3" w:rsidRDefault="007B1A56"/>
    <w:p w14:paraId="478B2AAF" w14:textId="53215A27" w:rsidR="007B1A56" w:rsidRPr="00264AE3" w:rsidRDefault="007B1A56">
      <w:r w:rsidRPr="00264AE3">
        <w:t xml:space="preserve">Terraform Crash </w:t>
      </w:r>
      <w:proofErr w:type="gramStart"/>
      <w:r w:rsidRPr="00264AE3">
        <w:t>Course(</w:t>
      </w:r>
      <w:proofErr w:type="gramEnd"/>
      <w:r w:rsidRPr="00264AE3">
        <w:t xml:space="preserve">AWS with </w:t>
      </w:r>
      <w:proofErr w:type="spellStart"/>
      <w:r w:rsidRPr="00264AE3">
        <w:t>IaC</w:t>
      </w:r>
      <w:proofErr w:type="spellEnd"/>
      <w:r w:rsidRPr="00264AE3">
        <w:t>)</w:t>
      </w:r>
    </w:p>
    <w:p w14:paraId="3FE03C79" w14:textId="341CA2C1" w:rsidR="007B1A56" w:rsidRDefault="00264AE3">
      <w:hyperlink r:id="rId26" w:history="1">
        <w:r w:rsidRPr="0041729A">
          <w:rPr>
            <w:rStyle w:val="Hyperlink"/>
          </w:rPr>
          <w:t>https://www.udemy.com/course/terraform-crash-course/</w:t>
        </w:r>
      </w:hyperlink>
    </w:p>
    <w:p w14:paraId="11F679A4" w14:textId="77777777" w:rsidR="00264AE3" w:rsidRPr="00264AE3" w:rsidRDefault="00264AE3"/>
    <w:p w14:paraId="66267C97" w14:textId="110780A1" w:rsidR="003F52A3" w:rsidRPr="00264AE3" w:rsidRDefault="003F52A3">
      <w:r w:rsidRPr="00264AE3">
        <w:t xml:space="preserve"> </w:t>
      </w:r>
    </w:p>
    <w:p w14:paraId="79A6E2A8" w14:textId="1BCCBA74" w:rsidR="007E78C4" w:rsidRPr="00264AE3" w:rsidRDefault="007E78C4"/>
    <w:p w14:paraId="7B5CC52F" w14:textId="075BF1BC" w:rsidR="007A36B4" w:rsidRPr="00264AE3" w:rsidRDefault="007A36B4"/>
    <w:p w14:paraId="6D556068" w14:textId="77777777" w:rsidR="007A36B4" w:rsidRPr="00264AE3" w:rsidRDefault="007A36B4"/>
    <w:p w14:paraId="4D59456A" w14:textId="77777777" w:rsidR="007E78C4" w:rsidRPr="00264AE3" w:rsidRDefault="007E78C4"/>
    <w:p w14:paraId="0F81C3D0" w14:textId="77777777" w:rsidR="007E78C4" w:rsidRPr="00264AE3" w:rsidRDefault="007E78C4"/>
    <w:sectPr w:rsidR="007E78C4" w:rsidRPr="00264A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c3MzIzNbc0NjFT0lEKTi0uzszPAykwrAUA39gL1iwAAAA="/>
  </w:docVars>
  <w:rsids>
    <w:rsidRoot w:val="007E78C4"/>
    <w:rsid w:val="000210DF"/>
    <w:rsid w:val="0005052B"/>
    <w:rsid w:val="00264AE3"/>
    <w:rsid w:val="00337741"/>
    <w:rsid w:val="003F52A3"/>
    <w:rsid w:val="007A36B4"/>
    <w:rsid w:val="007B1A56"/>
    <w:rsid w:val="007E78C4"/>
    <w:rsid w:val="008B4069"/>
    <w:rsid w:val="00C30633"/>
    <w:rsid w:val="00D43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EC10B"/>
  <w15:chartTrackingRefBased/>
  <w15:docId w15:val="{9C8A5F85-AF7A-46B2-93F7-C168E76E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5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78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7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94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1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course/azure-devops-implementing-infrastructure-as-code/" TargetMode="External"/><Relationship Id="rId13" Type="http://schemas.openxmlformats.org/officeDocument/2006/relationships/hyperlink" Target="https://www.udemy.com/course/aws-certified-solutions-architect-associate-saa-c02/" TargetMode="External"/><Relationship Id="rId18" Type="http://schemas.openxmlformats.org/officeDocument/2006/relationships/hyperlink" Target="https://www.udemy.com/course/gcp-data-engineer-and-cloud-architect/" TargetMode="External"/><Relationship Id="rId26" Type="http://schemas.openxmlformats.org/officeDocument/2006/relationships/hyperlink" Target="https://www.udemy.com/course/terraform-crash-course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udemy.com/course/learn-to-deploy-containers-on-aws-in-2021/" TargetMode="External"/><Relationship Id="rId7" Type="http://schemas.openxmlformats.org/officeDocument/2006/relationships/hyperlink" Target="https://www.udemy.com/course/az301-azure/" TargetMode="External"/><Relationship Id="rId12" Type="http://schemas.openxmlformats.org/officeDocument/2006/relationships/hyperlink" Target="https://www.udemy.com/course/aws-certified-cloud-practitioner-new/" TargetMode="External"/><Relationship Id="rId17" Type="http://schemas.openxmlformats.org/officeDocument/2006/relationships/hyperlink" Target="https://www.udemy.com/course/google-cloud-platform-gcp-fundamentals-for-beginners/" TargetMode="External"/><Relationship Id="rId25" Type="http://schemas.openxmlformats.org/officeDocument/2006/relationships/hyperlink" Target="https://www.udemy.com/course/intro-to-aws-cloud-development-kit-cdk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udemy.com/course/google-certified-associate-cloud-engineer/" TargetMode="External"/><Relationship Id="rId20" Type="http://schemas.openxmlformats.org/officeDocument/2006/relationships/hyperlink" Target="https://www.udemy.com/course/docker-fast-track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udemy.com/course/microsoft-azure-administrator-training-bootcamp/" TargetMode="External"/><Relationship Id="rId11" Type="http://schemas.openxmlformats.org/officeDocument/2006/relationships/hyperlink" Target="https://www.udemy.com/course/azuredp201/" TargetMode="External"/><Relationship Id="rId24" Type="http://schemas.openxmlformats.org/officeDocument/2006/relationships/hyperlink" Target="https://www.udemy.com/course/deploy-infra-in-the-cloud-using-terraform/" TargetMode="External"/><Relationship Id="rId5" Type="http://schemas.openxmlformats.org/officeDocument/2006/relationships/hyperlink" Target="https://www.udemy.com/course/microsoft-azure-beginners-guide/" TargetMode="External"/><Relationship Id="rId15" Type="http://schemas.openxmlformats.org/officeDocument/2006/relationships/hyperlink" Target="https://www.udemy.com/course/ultimate-aws-certified-sysops-administrator-associate/" TargetMode="External"/><Relationship Id="rId23" Type="http://schemas.openxmlformats.org/officeDocument/2006/relationships/hyperlink" Target="https://www.udemy.com/course/hands-on-guide-to-argo-workflows-on-kubernetes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udemy.com/course/dp200exam/" TargetMode="External"/><Relationship Id="rId19" Type="http://schemas.openxmlformats.org/officeDocument/2006/relationships/hyperlink" Target="https://www.udemy.com/course/linux-academy-beginners-guide-to-containers-and-orchestration/" TargetMode="External"/><Relationship Id="rId4" Type="http://schemas.openxmlformats.org/officeDocument/2006/relationships/hyperlink" Target="https://www.udemy.com/course/az900-azure/" TargetMode="External"/><Relationship Id="rId9" Type="http://schemas.openxmlformats.org/officeDocument/2006/relationships/hyperlink" Target="https://www.udemy.com/course/dp-900-practice-tests-microsoft-azure-data-fundamentals/" TargetMode="External"/><Relationship Id="rId14" Type="http://schemas.openxmlformats.org/officeDocument/2006/relationships/hyperlink" Target="https://www.udemy.com/course/aws-certified-developer-associate-dva-c01/" TargetMode="External"/><Relationship Id="rId22" Type="http://schemas.openxmlformats.org/officeDocument/2006/relationships/hyperlink" Target="https://www.udemy.com/course/kubernetes-fast-track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ja Pansare</dc:creator>
  <cp:keywords/>
  <dc:description/>
  <cp:lastModifiedBy>Rutuja Pansare</cp:lastModifiedBy>
  <cp:revision>1</cp:revision>
  <dcterms:created xsi:type="dcterms:W3CDTF">2021-03-10T08:15:00Z</dcterms:created>
  <dcterms:modified xsi:type="dcterms:W3CDTF">2021-03-10T10:09:00Z</dcterms:modified>
</cp:coreProperties>
</file>